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FB8D44" w14:textId="2D955EA4" w:rsidR="0007307C" w:rsidRDefault="001211D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roject on Amazon </w:t>
      </w:r>
      <w:r w:rsidR="00D1082B">
        <w:rPr>
          <w:b/>
          <w:sz w:val="28"/>
          <w:szCs w:val="28"/>
        </w:rPr>
        <w:t>Kindle Books</w:t>
      </w:r>
    </w:p>
    <w:p w14:paraId="4E215B27" w14:textId="77777777" w:rsidR="001211D6" w:rsidRDefault="001211D6">
      <w:pPr>
        <w:jc w:val="center"/>
        <w:rPr>
          <w:b/>
          <w:sz w:val="28"/>
          <w:szCs w:val="28"/>
        </w:rPr>
      </w:pPr>
    </w:p>
    <w:p w14:paraId="5203FCBB" w14:textId="452B8901" w:rsidR="0007307C" w:rsidRDefault="001211D6">
      <w:pPr>
        <w:spacing w:line="240" w:lineRule="auto"/>
        <w:jc w:val="both"/>
      </w:pPr>
      <w:bookmarkStart w:id="0" w:name="_1fob9te" w:colFirst="0" w:colLast="0"/>
      <w:bookmarkStart w:id="1" w:name="_3znysh7" w:colFirst="0" w:colLast="0"/>
      <w:bookmarkEnd w:id="0"/>
      <w:bookmarkEnd w:id="1"/>
      <w:r>
        <w:t>We have Amazon kindle data is available for around 60k books. It has</w:t>
      </w:r>
    </w:p>
    <w:p w14:paraId="16C5C206" w14:textId="14449F7F" w:rsidR="001211D6" w:rsidRDefault="001211D6" w:rsidP="001211D6">
      <w:pPr>
        <w:pStyle w:val="ListParagraph"/>
        <w:numPr>
          <w:ilvl w:val="0"/>
          <w:numId w:val="2"/>
        </w:numPr>
        <w:spacing w:line="240" w:lineRule="auto"/>
        <w:jc w:val="both"/>
      </w:pPr>
      <w:r>
        <w:t>Tittle</w:t>
      </w:r>
    </w:p>
    <w:p w14:paraId="27A77AF1" w14:textId="6042C9EC" w:rsidR="001211D6" w:rsidRDefault="001211D6" w:rsidP="001211D6">
      <w:pPr>
        <w:pStyle w:val="ListParagraph"/>
        <w:numPr>
          <w:ilvl w:val="0"/>
          <w:numId w:val="2"/>
        </w:numPr>
        <w:spacing w:line="240" w:lineRule="auto"/>
        <w:jc w:val="both"/>
      </w:pPr>
      <w:r>
        <w:t>Author</w:t>
      </w:r>
    </w:p>
    <w:p w14:paraId="7D494AF5" w14:textId="65AE7F32" w:rsidR="001211D6" w:rsidRDefault="001211D6" w:rsidP="001211D6">
      <w:pPr>
        <w:pStyle w:val="ListParagraph"/>
        <w:numPr>
          <w:ilvl w:val="0"/>
          <w:numId w:val="2"/>
        </w:numPr>
        <w:spacing w:line="240" w:lineRule="auto"/>
        <w:jc w:val="both"/>
      </w:pPr>
      <w:r>
        <w:t>Price</w:t>
      </w:r>
    </w:p>
    <w:p w14:paraId="725290E1" w14:textId="4D27A7B2" w:rsidR="001211D6" w:rsidRDefault="001211D6" w:rsidP="001211D6">
      <w:pPr>
        <w:pStyle w:val="ListParagraph"/>
        <w:numPr>
          <w:ilvl w:val="0"/>
          <w:numId w:val="2"/>
        </w:numPr>
        <w:spacing w:line="240" w:lineRule="auto"/>
        <w:jc w:val="both"/>
      </w:pPr>
      <w:r>
        <w:t>Money saved</w:t>
      </w:r>
    </w:p>
    <w:p w14:paraId="05593939" w14:textId="331FFDC1" w:rsidR="001211D6" w:rsidRDefault="001211D6" w:rsidP="001211D6">
      <w:pPr>
        <w:pStyle w:val="ListParagraph"/>
        <w:numPr>
          <w:ilvl w:val="0"/>
          <w:numId w:val="2"/>
        </w:numPr>
        <w:spacing w:line="240" w:lineRule="auto"/>
        <w:jc w:val="both"/>
      </w:pPr>
      <w:r>
        <w:t>Pages</w:t>
      </w:r>
    </w:p>
    <w:p w14:paraId="6D569F11" w14:textId="0F964367" w:rsidR="001211D6" w:rsidRDefault="001211D6" w:rsidP="001211D6">
      <w:pPr>
        <w:pStyle w:val="ListParagraph"/>
        <w:numPr>
          <w:ilvl w:val="0"/>
          <w:numId w:val="2"/>
        </w:numPr>
        <w:spacing w:line="240" w:lineRule="auto"/>
        <w:jc w:val="both"/>
      </w:pPr>
      <w:r>
        <w:t>Description</w:t>
      </w:r>
    </w:p>
    <w:p w14:paraId="12A470AE" w14:textId="35890C83" w:rsidR="001211D6" w:rsidRDefault="001211D6" w:rsidP="001211D6">
      <w:pPr>
        <w:pStyle w:val="ListParagraph"/>
        <w:numPr>
          <w:ilvl w:val="0"/>
          <w:numId w:val="2"/>
        </w:numPr>
        <w:spacing w:line="240" w:lineRule="auto"/>
        <w:jc w:val="both"/>
      </w:pPr>
      <w:r>
        <w:t>Publisher</w:t>
      </w:r>
    </w:p>
    <w:p w14:paraId="65B1D57B" w14:textId="720A23DA" w:rsidR="001211D6" w:rsidRDefault="001211D6" w:rsidP="001211D6">
      <w:pPr>
        <w:pStyle w:val="ListParagraph"/>
        <w:numPr>
          <w:ilvl w:val="0"/>
          <w:numId w:val="2"/>
        </w:numPr>
        <w:spacing w:line="240" w:lineRule="auto"/>
        <w:jc w:val="both"/>
      </w:pPr>
      <w:r>
        <w:t>Customer revie</w:t>
      </w:r>
      <w:r w:rsidR="001435B6">
        <w:t xml:space="preserve">ws </w:t>
      </w:r>
    </w:p>
    <w:p w14:paraId="0A0E6759" w14:textId="0D2E4290" w:rsidR="001435B6" w:rsidRDefault="001435B6" w:rsidP="001211D6">
      <w:pPr>
        <w:pStyle w:val="ListParagraph"/>
        <w:numPr>
          <w:ilvl w:val="0"/>
          <w:numId w:val="2"/>
        </w:numPr>
        <w:spacing w:line="240" w:lineRule="auto"/>
        <w:jc w:val="both"/>
      </w:pPr>
      <w:r>
        <w:t xml:space="preserve">Rating </w:t>
      </w:r>
    </w:p>
    <w:p w14:paraId="6495193D" w14:textId="4AD2E283" w:rsidR="0007307C" w:rsidRDefault="008E5371">
      <w:pPr>
        <w:spacing w:line="240" w:lineRule="auto"/>
        <w:jc w:val="both"/>
      </w:pPr>
      <w:r>
        <w:t>Data has been provided in the file named “</w:t>
      </w:r>
      <w:r w:rsidR="001435B6" w:rsidRPr="001435B6">
        <w:rPr>
          <w:i/>
        </w:rPr>
        <w:t>Amazon Kindle</w:t>
      </w:r>
      <w:r>
        <w:rPr>
          <w:i/>
        </w:rPr>
        <w:t>.csv</w:t>
      </w:r>
      <w:r>
        <w:t>”.</w:t>
      </w:r>
      <w:r w:rsidR="001435B6">
        <w:t xml:space="preserve"> </w:t>
      </w:r>
      <w:r w:rsidR="00CC5D4E">
        <w:t xml:space="preserve"> Answer-</w:t>
      </w:r>
      <w:bookmarkStart w:id="2" w:name="_GoBack"/>
      <w:bookmarkEnd w:id="2"/>
      <w:r w:rsidR="00CC5D4E">
        <w:t xml:space="preserve"> </w:t>
      </w:r>
    </w:p>
    <w:p w14:paraId="6609AAB9" w14:textId="44F4F785" w:rsidR="001435B6" w:rsidRDefault="001435B6" w:rsidP="001435B6">
      <w:pPr>
        <w:pStyle w:val="ListParagraph"/>
        <w:numPr>
          <w:ilvl w:val="0"/>
          <w:numId w:val="3"/>
        </w:numPr>
        <w:spacing w:line="240" w:lineRule="auto"/>
        <w:jc w:val="both"/>
      </w:pPr>
      <w:r>
        <w:t>Who is the best author?</w:t>
      </w:r>
    </w:p>
    <w:p w14:paraId="04C87466" w14:textId="1C37076F" w:rsidR="001435B6" w:rsidRDefault="001435B6" w:rsidP="001435B6">
      <w:pPr>
        <w:pStyle w:val="ListParagraph"/>
        <w:numPr>
          <w:ilvl w:val="0"/>
          <w:numId w:val="3"/>
        </w:numPr>
        <w:spacing w:line="240" w:lineRule="auto"/>
        <w:jc w:val="both"/>
      </w:pPr>
      <w:r>
        <w:t>Which are the top 10 bestselling books? Based on</w:t>
      </w:r>
    </w:p>
    <w:p w14:paraId="37B41C16" w14:textId="203A3E3A" w:rsidR="001435B6" w:rsidRDefault="001435B6" w:rsidP="001435B6">
      <w:pPr>
        <w:pStyle w:val="ListParagraph"/>
        <w:numPr>
          <w:ilvl w:val="1"/>
          <w:numId w:val="3"/>
        </w:numPr>
        <w:spacing w:line="240" w:lineRule="auto"/>
        <w:jc w:val="both"/>
      </w:pPr>
      <w:r>
        <w:t>Number of copies</w:t>
      </w:r>
    </w:p>
    <w:p w14:paraId="75720CB6" w14:textId="028BBE1D" w:rsidR="001435B6" w:rsidRDefault="001435B6" w:rsidP="001435B6">
      <w:pPr>
        <w:pStyle w:val="ListParagraph"/>
        <w:numPr>
          <w:ilvl w:val="1"/>
          <w:numId w:val="3"/>
        </w:numPr>
        <w:spacing w:line="240" w:lineRule="auto"/>
        <w:jc w:val="both"/>
      </w:pPr>
      <w:r>
        <w:t xml:space="preserve">Dollar value/Revenue </w:t>
      </w:r>
    </w:p>
    <w:p w14:paraId="7BC496B7" w14:textId="3A968AB4" w:rsidR="001435B6" w:rsidRDefault="001435B6" w:rsidP="001435B6">
      <w:pPr>
        <w:pStyle w:val="ListParagraph"/>
        <w:numPr>
          <w:ilvl w:val="0"/>
          <w:numId w:val="3"/>
        </w:numPr>
        <w:spacing w:line="240" w:lineRule="auto"/>
        <w:jc w:val="both"/>
      </w:pPr>
      <w:r>
        <w:t>Is rating dependent on any of the attributes? If yes, on which attributes?</w:t>
      </w:r>
    </w:p>
    <w:p w14:paraId="3C53F215" w14:textId="22D3581C" w:rsidR="00197DBC" w:rsidRDefault="00197DBC" w:rsidP="001435B6">
      <w:pPr>
        <w:pStyle w:val="ListParagraph"/>
        <w:numPr>
          <w:ilvl w:val="0"/>
          <w:numId w:val="3"/>
        </w:numPr>
        <w:spacing w:line="240" w:lineRule="auto"/>
        <w:jc w:val="both"/>
      </w:pPr>
      <w:r>
        <w:t xml:space="preserve">Cluster the books based on the content it has. (Based on description) </w:t>
      </w:r>
    </w:p>
    <w:p w14:paraId="4E347FA8" w14:textId="27D00EC6" w:rsidR="001435B6" w:rsidRDefault="001435B6" w:rsidP="0073261F">
      <w:pPr>
        <w:pStyle w:val="ListParagraph"/>
        <w:numPr>
          <w:ilvl w:val="0"/>
          <w:numId w:val="3"/>
        </w:numPr>
        <w:spacing w:before="240" w:line="240" w:lineRule="auto"/>
        <w:jc w:val="both"/>
      </w:pPr>
      <w:r>
        <w:t xml:space="preserve">Which </w:t>
      </w:r>
      <w:r w:rsidRPr="001435B6">
        <w:t>book genre</w:t>
      </w:r>
      <w:r w:rsidR="00197DBC">
        <w:t>/topic</w:t>
      </w:r>
      <w:r>
        <w:t xml:space="preserve"> has highest </w:t>
      </w:r>
      <w:r w:rsidR="00197DBC">
        <w:t xml:space="preserve">rating? – If not able to solve, even the approach will do.  </w:t>
      </w:r>
    </w:p>
    <w:p w14:paraId="6A632BBD" w14:textId="38FD1498" w:rsidR="0007307C" w:rsidRDefault="008E5371">
      <w:pPr>
        <w:spacing w:before="240" w:line="240" w:lineRule="auto"/>
        <w:jc w:val="both"/>
      </w:pPr>
      <w:r>
        <w:t xml:space="preserve">Please provide the R/python code and document the sequence of steps you performed during the process along with the explanation of the output </w:t>
      </w:r>
      <w:r>
        <w:rPr>
          <w:i/>
        </w:rPr>
        <w:t xml:space="preserve">ppt </w:t>
      </w:r>
      <w:r>
        <w:t>format.</w:t>
      </w:r>
    </w:p>
    <w:p w14:paraId="7991D4F0" w14:textId="77777777" w:rsidR="0007307C" w:rsidRDefault="008E5371">
      <w:pPr>
        <w:spacing w:line="240" w:lineRule="auto"/>
        <w:rPr>
          <w:b/>
        </w:rPr>
      </w:pPr>
      <w:bookmarkStart w:id="3" w:name="_tyjcwt" w:colFirst="0" w:colLast="0"/>
      <w:bookmarkEnd w:id="3"/>
      <w:r>
        <w:rPr>
          <w:b/>
        </w:rPr>
        <w:t>All the Best!</w:t>
      </w:r>
    </w:p>
    <w:sectPr w:rsidR="0007307C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A09D8"/>
    <w:multiLevelType w:val="multilevel"/>
    <w:tmpl w:val="B78E794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B1854AE"/>
    <w:multiLevelType w:val="hybridMultilevel"/>
    <w:tmpl w:val="014643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231429"/>
    <w:multiLevelType w:val="hybridMultilevel"/>
    <w:tmpl w:val="8DA68B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7IwMbE0sbC0MDVW0lEKTi0uzszPAykwrAUAE2oQiiwAAAA="/>
  </w:docVars>
  <w:rsids>
    <w:rsidRoot w:val="0007307C"/>
    <w:rsid w:val="0007307C"/>
    <w:rsid w:val="001211D6"/>
    <w:rsid w:val="001435B6"/>
    <w:rsid w:val="00197DBC"/>
    <w:rsid w:val="00453EB2"/>
    <w:rsid w:val="008E511D"/>
    <w:rsid w:val="008E5371"/>
    <w:rsid w:val="00CC5D4E"/>
    <w:rsid w:val="00CD4215"/>
    <w:rsid w:val="00D10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2F29A"/>
  <w15:docId w15:val="{665B8307-63E1-4D44-AB90-5EE03790A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1211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689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arsha Shivananda</cp:lastModifiedBy>
  <cp:revision>16</cp:revision>
  <dcterms:created xsi:type="dcterms:W3CDTF">2018-06-01T13:07:00Z</dcterms:created>
  <dcterms:modified xsi:type="dcterms:W3CDTF">2018-10-03T18:22:00Z</dcterms:modified>
</cp:coreProperties>
</file>